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learning</w:t>
      </w:r>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A71A41">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02DC20B" w:rsidR="00FE2B8B" w:rsidRPr="005806F4" w:rsidRDefault="002217EB">
      <w:pPr>
        <w:pStyle w:val="AbstractNormalText"/>
      </w:pPr>
      <w:r>
        <w:t>We propose a deep neural network-based framework for automatic baseline correction</w:t>
      </w:r>
      <w:r w:rsidR="008E6DDC">
        <w:t xml:space="preserve"> (ABC-Net)</w:t>
      </w:r>
      <w:r>
        <w:t xml:space="preserve"> of spontaneous potential (SP) logs. To overcome the challenge of SP log deviation and trend accumulation with depth due to salinity and temperature effects, we propose an automatic correction algorithm using deep learning. The proposed framework utilizes a deep convolutional U-Net model to estimate the baseline-corrected SP log from the raw SP log and a set of</w:t>
      </w:r>
      <w:r w:rsidR="000E68E6">
        <w:t xml:space="preserve"> </w:t>
      </w:r>
      <w:r>
        <w:t xml:space="preserve">attributes. The benefit of this approach is its ability to compress and denoise the raw SP log and its attributes into a latent representation </w:t>
      </w:r>
      <w:r w:rsidR="005806F4">
        <w:t>and to efficiently predict the baseline-corrected SP log without manual interpretation. We validate this approach against manually corrected SP logs, and test with unseen wells in the Gulf of Mexico. Finally, we use the trained model to estimate the volumetric concentration of shale in order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3C9F7B10"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t xml:space="preserve">. </w:t>
      </w:r>
      <w:r w:rsidR="00AA15B7">
        <w:rPr>
          <w:color w:val="000000"/>
        </w:rPr>
        <w:t xml:space="preserve">SP logs, along with Gamma Ray (GR) logs, are often the only measurements available in old hydrocarbon wells.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ell, and require correcting, or shifting, the log to the baseline trend for accurate interpretation of lithology and permeable zones. </w:t>
      </w:r>
    </w:p>
    <w:p w14:paraId="02295CCB" w14:textId="77777777" w:rsidR="00AA15B7" w:rsidRDefault="00AA15B7">
      <w:pPr>
        <w:pStyle w:val="AbstractNormalText"/>
        <w:rPr>
          <w:color w:val="000000"/>
        </w:rPr>
      </w:pPr>
    </w:p>
    <w:p w14:paraId="17033711" w14:textId="62D3009A" w:rsidR="00D04D0F" w:rsidRDefault="00AA15B7" w:rsidP="004D5F64">
      <w:pPr>
        <w:tabs>
          <w:tab w:val="clear" w:pos="504"/>
        </w:tabs>
      </w:pPr>
      <w:r>
        <w:rPr>
          <w:color w:val="000000"/>
        </w:rPr>
        <w:t xml:space="preserve">Automatic </w:t>
      </w:r>
      <w:r w:rsidR="00C50DB0">
        <w:rPr>
          <w:color w:val="000000"/>
        </w:rPr>
        <w:t xml:space="preserve">baseline correction algorithms have been widely explored,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C27CF2" w:rsidRPr="00C27CF2">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C27CF2" w:rsidRPr="00C27CF2">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274FEA">
        <w:rPr>
          <w:color w:val="000000"/>
        </w:rPr>
        <w:t xml:space="preserve"> Later, </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C27CF2">
            <w:t>Bautista-Anguiano &amp; Torres-Verdín (2015)</w:t>
          </w:r>
        </w:sdtContent>
      </w:sdt>
      <w:r w:rsidR="001543A3">
        <w:rPr>
          <w:color w:val="000000"/>
        </w:rPr>
        <w:t xml:space="preserve"> develop a robust mechanistic modeling framework for the interpretation of SP logs, including a physics-based correction based on reservoir topology. </w:t>
      </w:r>
    </w:p>
    <w:p w14:paraId="1ADFA4E7" w14:textId="77777777" w:rsidR="007E30D0" w:rsidRDefault="007E30D0">
      <w:pPr>
        <w:pStyle w:val="AbstractNormalText"/>
      </w:pPr>
    </w:p>
    <w:p w14:paraId="3D2F78DE" w14:textId="6E9B65BF"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r w:rsidR="00C27CF2" w:rsidRPr="00C27CF2">
            <w:rPr>
              <w:color w:val="000000"/>
            </w:rPr>
            <w:t>Peyret et al. (2019)</w:t>
          </w:r>
        </w:sdtContent>
      </w:sdt>
      <w:r w:rsidR="001543A3">
        <w:rPr>
          <w:color w:val="000000"/>
        </w:rPr>
        <w:t xml:space="preserve"> compare deep learning methods for automatic well log interpretation from lithology-specific </w:t>
      </w:r>
      <w:r w:rsidR="001543A3">
        <w:rPr>
          <w:color w:val="000000"/>
        </w:rPr>
        <w:t>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 a deep learning method for well log </w:t>
      </w:r>
      <w:r w:rsidR="005671EA">
        <w:rPr>
          <w:color w:val="000000"/>
        </w:rPr>
        <w:t>generation that consistent with 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multi</w:t>
      </w:r>
      <w:r w:rsidR="005B49A1">
        <w:rPr>
          <w:color w:val="000000"/>
        </w:rPr>
        <w:t>-</w:t>
      </w:r>
      <w:r w:rsidR="00BB3B7E">
        <w:rPr>
          <w:color w:val="000000"/>
        </w:rPr>
        <w:t xml:space="preserve">well automatic log correction workflow for imputation and generation of missing logs. However, </w:t>
      </w:r>
      <w:r w:rsidR="001543A3">
        <w:rPr>
          <w:color w:val="000000"/>
        </w:rPr>
        <w:t xml:space="preserve">none of these approaches combine the concepts of automatic baseline correction specifically for SP logs and the prediction of sweet spots for </w:t>
      </w:r>
      <w:r w:rsidR="00274FEA">
        <w:rPr>
          <w:color w:val="000000"/>
        </w:rPr>
        <w:t xml:space="preserve">potential </w:t>
      </w:r>
      <w:r w:rsidR="001543A3">
        <w:rPr>
          <w:color w:val="000000"/>
        </w:rPr>
        <w:t>CO</w:t>
      </w:r>
      <w:r w:rsidR="001543A3">
        <w:rPr>
          <w:color w:val="000000"/>
          <w:vertAlign w:val="subscript"/>
        </w:rPr>
        <w:t>2</w:t>
      </w:r>
      <w:r w:rsidR="001543A3">
        <w:rPr>
          <w:color w:val="000000"/>
        </w:rPr>
        <w:t xml:space="preserve"> </w:t>
      </w:r>
      <w:r w:rsidR="005671EA">
        <w:rPr>
          <w:color w:val="000000"/>
        </w:rPr>
        <w:t>storage</w:t>
      </w:r>
      <w:r w:rsidR="00274FEA">
        <w:rPr>
          <w:color w:val="000000"/>
        </w:rPr>
        <w:t xml:space="preserve"> locations</w:t>
      </w:r>
      <w:r w:rsidR="005671EA">
        <w:rPr>
          <w:color w:val="000000"/>
        </w:rPr>
        <w:t xml:space="preserv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2CF3A634"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exploits the latent representation of the raw SP log for compression and denoising and uses a combination of attributes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local </w:t>
      </w:r>
      <w:r w:rsidR="000E68E6">
        <w:rPr>
          <w:color w:val="000000"/>
        </w:rPr>
        <w:t>sweet spots for CO</w:t>
      </w:r>
      <w:r w:rsidR="000E68E6">
        <w:rPr>
          <w:color w:val="000000"/>
          <w:vertAlign w:val="subscript"/>
        </w:rPr>
        <w:t>2</w:t>
      </w:r>
      <w:r w:rsidR="000E68E6">
        <w:rPr>
          <w:color w:val="000000"/>
        </w:rPr>
        <w:t xml:space="preserve"> injection. We validate the framework on a field dataset with over 300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3B183E11"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The masked and padded values</w:t>
      </w:r>
      <w:r w:rsidR="00274FEA">
        <w:t xml:space="preserve"> are</w:t>
      </w:r>
      <w:r>
        <w:t xml:space="preserve"> flagged so that the deep learning method do not account for those values during the training.</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5D4137AF" w14:textId="2C11D53D" w:rsidR="005B49A1" w:rsidRDefault="00181ADC" w:rsidP="00D5710D">
      <w:pPr>
        <w:pStyle w:val="AbstractNormalText"/>
      </w:pPr>
      <w:r>
        <w:t xml:space="preserve">We compute eight attributes of the SP log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represent the raw SP log</w:t>
      </w:r>
      <w:r w:rsidR="005B49A1">
        <w:t>, the attributes are calculated as follows:</w:t>
      </w:r>
    </w:p>
    <w:p w14:paraId="2C3D66B0" w14:textId="77777777" w:rsidR="005B49A1" w:rsidRDefault="005B49A1" w:rsidP="00D5710D">
      <w:pPr>
        <w:pStyle w:val="AbstractNormalText"/>
      </w:pPr>
    </w:p>
    <w:p w14:paraId="1AC9D7E6" w14:textId="2A021070" w:rsidR="003D7CBF" w:rsidRDefault="00A66057" w:rsidP="00D5710D">
      <w:pPr>
        <w:pStyle w:val="AbstractNormalText"/>
      </w:pPr>
      <w:r>
        <w:t>T</w:t>
      </w:r>
      <w:r w:rsidR="00181ADC">
        <w:t>he derivative with respect to depth is given b</w:t>
      </w:r>
      <w:r w:rsidR="000E59AC">
        <w:t>y</w:t>
      </w:r>
      <w:r w:rsidR="004D5F64">
        <w:t xml:space="preserve"> the centered finite difference formula</w:t>
      </w:r>
      <w:r w:rsidR="003D7CBF">
        <w:t>:</w:t>
      </w:r>
    </w:p>
    <w:p w14:paraId="7923CBEA" w14:textId="77777777" w:rsidR="003D7CBF" w:rsidRPr="003D7CBF" w:rsidRDefault="00000000" w:rsidP="00D5710D">
      <w:pPr>
        <w:pStyle w:val="AbstractNormalText"/>
        <w:rPr>
          <w:b/>
        </w:rPr>
      </w:pPr>
      <m:oMathPara>
        <m:oMath>
          <m:eqArr>
            <m:eqArrPr>
              <m:maxDist m:val="1"/>
              <m:ctrlPr>
                <w:rPr>
                  <w:rFonts w:ascii="Cambria Math" w:hAnsi="Cambria Math"/>
                  <w:i/>
                </w:rPr>
              </m:ctrlPr>
            </m:eqArrPr>
            <m:e>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1</m:t>
                  </m:r>
                </m:e>
              </m:d>
              <m:ctrlPr>
                <w:rPr>
                  <w:rFonts w:ascii="Cambria Math" w:hAnsi="Cambria Math"/>
                  <w:b/>
                  <w:i/>
                </w:rPr>
              </m:ctrlPr>
            </m:e>
          </m:eqArr>
        </m:oMath>
      </m:oMathPara>
    </w:p>
    <w:p w14:paraId="75E4C924" w14:textId="38071D35" w:rsidR="005B49A1" w:rsidRDefault="00181ADC" w:rsidP="00D5710D">
      <w:pPr>
        <w:pStyle w:val="AbstractNormalText"/>
      </w:pPr>
      <w:r>
        <w:t xml:space="preserve">where </w:t>
      </w:r>
      <m:oMath>
        <m:r>
          <w:rPr>
            <w:rFonts w:ascii="Cambria Math" w:hAnsi="Cambria Math"/>
          </w:rPr>
          <m:t>h</m:t>
        </m:r>
      </m:oMath>
      <w:r>
        <w:t xml:space="preserve"> is the </w:t>
      </w:r>
      <w:r w:rsidR="00E32449">
        <w:t>sampling rate in depth</w:t>
      </w:r>
      <w:r w:rsidR="00274FEA">
        <w:t xml:space="preserve"> of the well log, typically 0.25 or 0.5 ft.</w:t>
      </w:r>
    </w:p>
    <w:p w14:paraId="1CAE33C4" w14:textId="77777777" w:rsidR="005B49A1" w:rsidRDefault="005B49A1" w:rsidP="00D5710D">
      <w:pPr>
        <w:pStyle w:val="AbstractNormalText"/>
      </w:pPr>
    </w:p>
    <w:p w14:paraId="3DA9B39E" w14:textId="65057033" w:rsidR="003D7CBF" w:rsidRDefault="00E32449" w:rsidP="00D5710D">
      <w:pPr>
        <w:pStyle w:val="AbstractNormalText"/>
      </w:pPr>
      <w:r>
        <w:t xml:space="preserve">The autocorrelation of </w:t>
      </w:r>
      <m:oMath>
        <m:r>
          <m:rPr>
            <m:sty m:val="bi"/>
          </m:rPr>
          <w:rPr>
            <w:rFonts w:ascii="Cambria Math" w:hAnsi="Cambria Math"/>
          </w:rPr>
          <m:t>X</m:t>
        </m:r>
      </m:oMath>
      <w:r>
        <w:t xml:space="preserve"> is given by</w:t>
      </w:r>
      <w:r w:rsidR="003D7CBF">
        <w:t>:</w:t>
      </w:r>
    </w:p>
    <w:p w14:paraId="6BF1E49B" w14:textId="77777777" w:rsidR="002B4662" w:rsidRDefault="002B4662" w:rsidP="002B4662">
      <w:pPr>
        <w:pStyle w:val="AbstractFrame"/>
        <w:framePr w:h="8438" w:hRule="exact" w:hSpace="0" w:vSpace="0" w:wrap="notBeside" w:hAnchor="page" w:x="6498" w:y="202"/>
      </w:pPr>
      <w:r w:rsidRPr="00EA4FE4">
        <w:rPr>
          <w:noProof/>
        </w:rPr>
        <w:lastRenderedPageBreak/>
        <w:drawing>
          <wp:inline distT="0" distB="0" distL="0" distR="0" wp14:anchorId="3C320130" wp14:editId="65647038">
            <wp:extent cx="2739967" cy="4560124"/>
            <wp:effectExtent l="0" t="0" r="381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9562" cy="4576093"/>
                    </a:xfrm>
                    <a:prstGeom prst="rect">
                      <a:avLst/>
                    </a:prstGeom>
                  </pic:spPr>
                </pic:pic>
              </a:graphicData>
            </a:graphic>
          </wp:inline>
        </w:drawing>
      </w:r>
    </w:p>
    <w:p w14:paraId="39DC04C5" w14:textId="451F6069" w:rsidR="002B4662" w:rsidRPr="001807A1" w:rsidRDefault="002B4662" w:rsidP="002B4662">
      <w:pPr>
        <w:pStyle w:val="Caption"/>
        <w:framePr w:h="8438" w:hRule="exact" w:wrap="notBeside" w:vAnchor="text" w:hAnchor="page" w:x="6498" w:y="202"/>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751697">
        <w:rPr>
          <w:noProof/>
        </w:rPr>
        <w:t>1</w:t>
      </w:r>
      <w:r>
        <w:rPr>
          <w:noProof/>
        </w:rPr>
        <w:fldChar w:fldCharType="end"/>
      </w:r>
      <w:r>
        <w:rPr>
          <w:noProof/>
        </w:rPr>
        <w:t xml:space="preserve">:  A randomly selected raw SP log (A) and its corresponding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Pr>
          <w:noProof/>
        </w:rPr>
        <w:t>.</w:t>
      </w:r>
    </w:p>
    <w:p w14:paraId="5A6899CB" w14:textId="77777777" w:rsidR="003D7CBF" w:rsidRPr="003D7CBF"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2</m:t>
                  </m:r>
                </m:e>
              </m:d>
              <m:ctrlPr>
                <w:rPr>
                  <w:rFonts w:ascii="Cambria Math" w:hAnsi="Cambria Math"/>
                  <w:b/>
                  <w:bCs/>
                  <w:i/>
                </w:rPr>
              </m:ctrlPr>
            </m:e>
          </m:eqArr>
        </m:oMath>
      </m:oMathPara>
    </w:p>
    <w:p w14:paraId="04DAE170" w14:textId="77777777" w:rsidR="005B49A1" w:rsidRDefault="00E32449" w:rsidP="00D5710D">
      <w:pPr>
        <w:pStyle w:val="AbstractNormalText"/>
      </w:pPr>
      <w:r>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t xml:space="preserve">. </w:t>
      </w:r>
    </w:p>
    <w:p w14:paraId="1AFDDF62" w14:textId="77777777" w:rsidR="005B49A1" w:rsidRDefault="005B49A1" w:rsidP="00D5710D">
      <w:pPr>
        <w:pStyle w:val="AbstractNormalText"/>
      </w:pPr>
    </w:p>
    <w:p w14:paraId="671A8A59" w14:textId="5C07315F" w:rsidR="005B49A1" w:rsidRDefault="002150D3" w:rsidP="00D5710D">
      <w:pPr>
        <w:pStyle w:val="AbstractNormalText"/>
      </w:pPr>
      <w:r>
        <w:t>The linear detrend attribute is given by</w:t>
      </w:r>
      <w:r w:rsidR="005B49A1">
        <w:t>:</w:t>
      </w:r>
      <w:r w:rsidR="000E59AC">
        <w:t xml:space="preserve"> </w:t>
      </w:r>
    </w:p>
    <w:p w14:paraId="306FB3DA" w14:textId="77777777"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3</m:t>
                  </m:r>
                </m:e>
              </m:d>
              <m:ctrlPr>
                <w:rPr>
                  <w:rFonts w:ascii="Cambria Math" w:hAnsi="Cambria Math"/>
                  <w:b/>
                  <w:bCs/>
                  <w:i/>
                </w:rPr>
              </m:ctrlPr>
            </m:e>
          </m:eqArr>
        </m:oMath>
      </m:oMathPara>
    </w:p>
    <w:p w14:paraId="05979456" w14:textId="77777777" w:rsidR="005B49A1" w:rsidRDefault="002150D3" w:rsidP="00D5710D">
      <w:pPr>
        <w:pStyle w:val="AbstractNormalText"/>
      </w:pPr>
      <w:r>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t xml:space="preserve"> is the slope coefficient </w:t>
      </w:r>
      <w:r w:rsidR="004D5F64">
        <w:t>obtained from a</w:t>
      </w:r>
      <w:r>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t xml:space="preserve">. </w:t>
      </w:r>
    </w:p>
    <w:p w14:paraId="79078A9D" w14:textId="77777777" w:rsidR="005B49A1" w:rsidRDefault="005B49A1" w:rsidP="00D5710D">
      <w:pPr>
        <w:pStyle w:val="AbstractNormalText"/>
      </w:pPr>
    </w:p>
    <w:p w14:paraId="76B0ACBB" w14:textId="77777777" w:rsidR="005B49A1" w:rsidRDefault="00A66057" w:rsidP="00D5710D">
      <w:pPr>
        <w:pStyle w:val="AbstractNormalText"/>
      </w:pPr>
      <w:r>
        <w:t>The</w:t>
      </w:r>
      <w:r w:rsidR="002150D3">
        <w:t xml:space="preserve"> Fourier transform</w:t>
      </w:r>
      <w:r w:rsidR="004D5F64">
        <w:t xml:space="preserve"> of </w:t>
      </w:r>
      <m:oMath>
        <m:r>
          <m:rPr>
            <m:sty m:val="bi"/>
          </m:rPr>
          <w:rPr>
            <w:rFonts w:ascii="Cambria Math" w:hAnsi="Cambria Math"/>
          </w:rPr>
          <m:t>X</m:t>
        </m:r>
      </m:oMath>
      <w:r>
        <w:t xml:space="preserve"> is</w:t>
      </w:r>
      <w:r w:rsidR="002150D3">
        <w:t xml:space="preserve"> given by</w:t>
      </w:r>
      <w:r w:rsidR="005B49A1">
        <w:t>:</w:t>
      </w:r>
    </w:p>
    <w:p w14:paraId="3A85B575" w14:textId="446C1411"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4</m:t>
                  </m:r>
                </m:e>
              </m:d>
              <m:ctrlPr>
                <w:rPr>
                  <w:rFonts w:ascii="Cambria Math" w:hAnsi="Cambria Math"/>
                  <w:b/>
                  <w:bCs/>
                  <w:i/>
                </w:rPr>
              </m:ctrlPr>
            </m:e>
          </m:eqArr>
        </m:oMath>
      </m:oMathPara>
    </w:p>
    <w:p w14:paraId="1D7A93C4" w14:textId="77777777" w:rsidR="00745B3F" w:rsidRDefault="00745B3F" w:rsidP="00D5710D">
      <w:pPr>
        <w:pStyle w:val="AbstractNormalText"/>
      </w:pPr>
    </w:p>
    <w:p w14:paraId="3AC7246F" w14:textId="2DFEA7DD" w:rsidR="005B49A1" w:rsidRDefault="00266D84" w:rsidP="00D5710D">
      <w:pPr>
        <w:pStyle w:val="AbstractNormalText"/>
      </w:pPr>
      <w:r>
        <w:t xml:space="preserve">The Hilbert transform of </w:t>
      </w:r>
      <m:oMath>
        <m:r>
          <m:rPr>
            <m:sty m:val="bi"/>
          </m:rPr>
          <w:rPr>
            <w:rFonts w:ascii="Cambria Math" w:hAnsi="Cambria Math"/>
          </w:rPr>
          <m:t>X</m:t>
        </m:r>
      </m:oMath>
      <w:r>
        <w:t xml:space="preserve"> is given by</w:t>
      </w:r>
      <w:r w:rsidR="005B49A1">
        <w:t>:</w:t>
      </w:r>
    </w:p>
    <w:p w14:paraId="301865E3" w14:textId="77777777"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b/>
                  <w:bCs/>
                  <w:i/>
                </w:rPr>
              </m:ctrlPr>
            </m:e>
          </m:eqArr>
        </m:oMath>
      </m:oMathPara>
    </w:p>
    <w:p w14:paraId="4B6FF2D6" w14:textId="77777777" w:rsidR="005B49A1" w:rsidRDefault="00266D84" w:rsidP="00D5710D">
      <w:pPr>
        <w:pStyle w:val="AbstractNormalText"/>
      </w:pPr>
      <w:r>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t xml:space="preserve"> is the inverse Fourier transform and </w:t>
      </w:r>
      <m:oMath>
        <m:r>
          <w:rPr>
            <w:rFonts w:ascii="Cambria Math" w:hAnsi="Cambria Math"/>
          </w:rPr>
          <m:t>U</m:t>
        </m:r>
      </m:oMath>
      <w:r>
        <w:t xml:space="preserve"> is the unit step function. </w:t>
      </w:r>
    </w:p>
    <w:p w14:paraId="15C87114" w14:textId="77777777" w:rsidR="005B49A1" w:rsidRDefault="005B49A1" w:rsidP="00D5710D">
      <w:pPr>
        <w:pStyle w:val="AbstractNormalText"/>
      </w:pPr>
    </w:p>
    <w:p w14:paraId="74830DE4" w14:textId="77777777" w:rsidR="005B49A1" w:rsidRDefault="00266D84" w:rsidP="00D5710D">
      <w:pPr>
        <w:pStyle w:val="AbstractNormalText"/>
      </w:pPr>
      <w:r>
        <w:t>The symmetric infinite impulse response (IIR) filter is given by</w:t>
      </w:r>
      <w:r w:rsidR="005B49A1">
        <w:t>:</w:t>
      </w:r>
    </w:p>
    <w:p w14:paraId="58FD3AEA" w14:textId="77777777"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6</m:t>
                  </m:r>
                </m:e>
              </m:d>
              <m:ctrlPr>
                <w:rPr>
                  <w:rFonts w:ascii="Cambria Math" w:hAnsi="Cambria Math"/>
                  <w:b/>
                  <w:bCs/>
                  <w:i/>
                </w:rPr>
              </m:ctrlPr>
            </m:e>
          </m:eqArr>
        </m:oMath>
      </m:oMathPara>
    </w:p>
    <w:p w14:paraId="469E1F8C" w14:textId="77777777" w:rsidR="005B49A1" w:rsidRDefault="00266D84"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xml:space="preserve"> and </w:t>
      </w:r>
      <m:oMath>
        <m:r>
          <w:rPr>
            <w:rFonts w:ascii="Cambria Math" w:hAnsi="Cambria Math"/>
          </w:rPr>
          <m:t>z</m:t>
        </m:r>
      </m:oMath>
      <w:r>
        <w:t xml:space="preserve"> are parameters of the transfer function. </w:t>
      </w:r>
    </w:p>
    <w:p w14:paraId="4B2F887E" w14:textId="77777777" w:rsidR="005B49A1" w:rsidRDefault="005B49A1" w:rsidP="00D5710D">
      <w:pPr>
        <w:pStyle w:val="AbstractNormalText"/>
      </w:pPr>
    </w:p>
    <w:p w14:paraId="69D477BE" w14:textId="77777777" w:rsidR="005B49A1" w:rsidRDefault="00D63E78" w:rsidP="00D5710D">
      <w:pPr>
        <w:pStyle w:val="AbstractNormalText"/>
      </w:pPr>
      <w:r>
        <w:t>The Savitzky-Golay filter is given by</w:t>
      </w:r>
      <w:r w:rsidR="005B49A1">
        <w:t>:</w:t>
      </w:r>
    </w:p>
    <w:p w14:paraId="18EC5997" w14:textId="2B4F17D2"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7</m:t>
                  </m:r>
                </m:e>
              </m:d>
              <m:ctrlPr>
                <w:rPr>
                  <w:rFonts w:ascii="Cambria Math" w:hAnsi="Cambria Math"/>
                  <w:b/>
                  <w:bCs/>
                  <w:i/>
                </w:rPr>
              </m:ctrlPr>
            </m:e>
          </m:eqArr>
        </m:oMath>
      </m:oMathPara>
    </w:p>
    <w:p w14:paraId="19BC9B92" w14:textId="77777777" w:rsidR="005B49A1" w:rsidRDefault="00D63E78"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t xml:space="preserve"> are the coefficients of a polynomial fit of the raw data and </w:t>
      </w:r>
      <m:oMath>
        <m:r>
          <w:rPr>
            <w:rFonts w:ascii="Cambria Math" w:hAnsi="Cambria Math"/>
          </w:rPr>
          <m:t>m</m:t>
        </m:r>
      </m:oMath>
      <w:r>
        <w:t xml:space="preserve"> is half the window size. </w:t>
      </w:r>
    </w:p>
    <w:p w14:paraId="34FB84C9" w14:textId="77777777" w:rsidR="005B49A1" w:rsidRDefault="005B49A1" w:rsidP="00D5710D">
      <w:pPr>
        <w:pStyle w:val="AbstractNormalText"/>
      </w:pPr>
    </w:p>
    <w:p w14:paraId="4883C572" w14:textId="77777777" w:rsidR="005B49A1" w:rsidRDefault="00D63E78" w:rsidP="00D5710D">
      <w:pPr>
        <w:pStyle w:val="AbstractNormalText"/>
      </w:pPr>
      <w:r>
        <w:t>The cubic spline coefficients</w:t>
      </w:r>
      <w:r w:rsidR="006B6F32">
        <w:t xml:space="preserve"> is </w:t>
      </w:r>
      <w:r>
        <w:t>given by</w:t>
      </w:r>
      <w:r w:rsidR="005B49A1">
        <w:t>:</w:t>
      </w:r>
    </w:p>
    <w:p w14:paraId="09382CC5" w14:textId="4B1A2455" w:rsidR="005B49A1" w:rsidRPr="005B49A1"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8</m:t>
                  </m:r>
                </m:e>
              </m:d>
              <m:ctrlPr>
                <w:rPr>
                  <w:rFonts w:ascii="Cambria Math" w:hAnsi="Cambria Math"/>
                  <w:b/>
                  <w:bCs/>
                  <w:i/>
                </w:rPr>
              </m:ctrlPr>
            </m:e>
          </m:eqArr>
        </m:oMath>
      </m:oMathPara>
    </w:p>
    <w:p w14:paraId="23B7FF9A" w14:textId="77777777" w:rsidR="005B49A1" w:rsidRDefault="00D5710D" w:rsidP="00D5710D">
      <w:pPr>
        <w:pStyle w:val="AbstractNormalText"/>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coefficients that solve a system of equations that ensure continuity and smoothness.</w:t>
      </w:r>
      <w:r w:rsidR="00BA0D58">
        <w:t xml:space="preserve"> </w:t>
      </w:r>
    </w:p>
    <w:p w14:paraId="6AF8DC0D" w14:textId="77777777" w:rsidR="005B49A1" w:rsidRDefault="005B49A1" w:rsidP="00D5710D">
      <w:pPr>
        <w:pStyle w:val="AbstractNormalText"/>
      </w:pPr>
    </w:p>
    <w:p w14:paraId="62E857E1" w14:textId="01F99D6B" w:rsidR="00BA0D58" w:rsidRDefault="00703715" w:rsidP="00D5710D">
      <w:pPr>
        <w:pStyle w:val="AbstractNormalText"/>
      </w:pPr>
      <w:r>
        <w:t xml:space="preserve">Let </w:t>
      </w:r>
      <m:oMath>
        <m:r>
          <m:rPr>
            <m:sty m:val="bi"/>
          </m:rPr>
          <w:rPr>
            <w:rFonts w:ascii="Cambria Math" w:hAnsi="Cambria Math"/>
          </w:rPr>
          <m:t>ξ</m:t>
        </m:r>
      </m:oMath>
      <w:r>
        <w:t xml:space="preserve"> represent the set of a raw SP log and its corresponding set of attributes. </w:t>
      </w:r>
      <w:r w:rsidR="005B68DA">
        <w:t>Figure 1 shows</w:t>
      </w:r>
      <w:r>
        <w:t xml:space="preserve"> a raw SP log and its corresponding attributes, </w:t>
      </w:r>
      <m:oMath>
        <m:r>
          <m:rPr>
            <m:sty m:val="bi"/>
          </m:rPr>
          <w:rPr>
            <w:rFonts w:ascii="Cambria Math" w:hAnsi="Cambria Math"/>
          </w:rPr>
          <m:t>ξ</m:t>
        </m:r>
      </m:oMath>
      <w:r>
        <w:t>, for a randomly selected well</w:t>
      </w:r>
      <w:r w:rsidR="005B49A1">
        <w:t xml:space="preserve"> from the dataset.</w:t>
      </w:r>
    </w:p>
    <w:p w14:paraId="089A5E79" w14:textId="77777777" w:rsidR="002B4662" w:rsidRDefault="002B4662" w:rsidP="002B4662">
      <w:pPr>
        <w:pStyle w:val="AbstractNormalText"/>
      </w:pPr>
    </w:p>
    <w:p w14:paraId="0FA8F34A" w14:textId="19F4282E" w:rsidR="002B4662" w:rsidRDefault="002B4662" w:rsidP="002B4662">
      <w:pPr>
        <w:pStyle w:val="AbstractNormalText"/>
      </w:pPr>
      <w:r>
        <w:t xml:space="preserve">D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ED9AE2021A0547639151916D59A23E1B"/>
          </w:placeholder>
        </w:sdtPr>
        <w:sdtContent>
          <w:r w:rsidRPr="00C27CF2">
            <w:rPr>
              <w:color w:val="000000"/>
            </w:rPr>
            <w:t>(Chang et al., 2021).</w:t>
          </w:r>
        </w:sdtContent>
      </w:sdt>
      <w:r>
        <w:rPr>
          <w:color w:val="000000"/>
        </w:rPr>
        <w:t xml:space="preserve"> The proposed ABC-Net is a </w:t>
      </w:r>
      <w:r>
        <w:t xml:space="preserve">deep convolutional U-Net neural network for automatic baseline correction. ABC-Net is trained to estimate the baseline-corrected SP log, namely </w:t>
      </w:r>
      <m:oMath>
        <m:acc>
          <m:accPr>
            <m:ctrlPr>
              <w:rPr>
                <w:rFonts w:ascii="Cambria Math" w:hAnsi="Cambria Math"/>
                <w:b/>
                <w:bCs/>
                <w:i/>
              </w:rPr>
            </m:ctrlPr>
          </m:accPr>
          <m:e>
            <m:r>
              <m:rPr>
                <m:sty m:val="bi"/>
              </m:rPr>
              <w:rPr>
                <w:rFonts w:ascii="Cambria Math" w:hAnsi="Cambria Math"/>
              </w:rPr>
              <m:t>ξ</m:t>
            </m:r>
          </m:e>
        </m:acc>
      </m:oMath>
      <w:r>
        <w:t xml:space="preserve">, from the raw SP log and its set of attributes, </w:t>
      </w:r>
      <m:oMath>
        <m:r>
          <m:rPr>
            <m:sty m:val="bi"/>
          </m:rPr>
          <w:rPr>
            <w:rFonts w:ascii="Cambria Math" w:hAnsi="Cambria Math"/>
          </w:rPr>
          <m:t>ξ</m:t>
        </m:r>
      </m:oMath>
      <w:r>
        <w:t xml:space="preserve">. The encoder portion of ABC-Net, </w:t>
      </w:r>
      <m:oMath>
        <m:r>
          <w:rPr>
            <w:rFonts w:ascii="Cambria Math" w:hAnsi="Cambria Math"/>
          </w:rPr>
          <m:t>Enc</m:t>
        </m:r>
      </m:oMath>
      <w:r>
        <w:t xml:space="preserve">, compresses the inputs into a latent representation, </w:t>
      </w:r>
      <m:oMath>
        <m:r>
          <m:rPr>
            <m:sty m:val="bi"/>
          </m:rPr>
          <w:rPr>
            <w:rFonts w:ascii="Cambria Math" w:hAnsi="Cambria Math"/>
          </w:rPr>
          <m:t>z</m:t>
        </m:r>
      </m:oMath>
      <w:r>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t xml:space="preserve">. The decoder portion, </w:t>
      </w:r>
      <m:oMath>
        <m:r>
          <w:rPr>
            <w:rFonts w:ascii="Cambria Math" w:hAnsi="Cambria Math"/>
          </w:rPr>
          <m:t>Dec</m:t>
        </m:r>
      </m:oMath>
      <w:r>
        <w:t xml:space="preserve">, is a mirror image of the encoder and estimates the baseline-corrected SP log, </w:t>
      </w:r>
      <m:oMath>
        <m:acc>
          <m:accPr>
            <m:ctrlPr>
              <w:rPr>
                <w:rFonts w:ascii="Cambria Math" w:hAnsi="Cambria Math"/>
                <w:b/>
                <w:bCs/>
                <w:i/>
              </w:rPr>
            </m:ctrlPr>
          </m:accPr>
          <m:e>
            <m:r>
              <m:rPr>
                <m:sty m:val="bi"/>
              </m:rPr>
              <w:rPr>
                <w:rFonts w:ascii="Cambria Math" w:hAnsi="Cambria Math"/>
              </w:rPr>
              <m:t>ξ</m:t>
            </m:r>
          </m:e>
        </m:acc>
      </m:oMath>
      <w:r w:rsidRPr="00691FD6">
        <w:rPr>
          <w:b/>
          <w:bCs/>
        </w:rPr>
        <w:t>,</w:t>
      </w:r>
      <w:r>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t>. Residual concatenations, also known as skip connections, connect the layers of the Encoder and Decoder to enhance data flow, retrain fine-grained details and spatial information, and reduce information loss.</w:t>
      </w:r>
      <w:r>
        <w:rPr>
          <w:noProof/>
        </w:rPr>
        <w:t xml:space="preserve"> The Encoder is composed of three hidden layers, each with a 1D convolution, batch normalization, ReLU activation, Dropout, and MaxPooling. Similarly, the Decoder is composed of three hidden layers each ending with an UpSampling operator instead of MaxPooling. Figure 2 shows the model architecture and a description of the internal structure of each layer in the Encoder and Decoder portions of the model.</w:t>
      </w:r>
    </w:p>
    <w:p w14:paraId="57188514" w14:textId="77777777" w:rsidR="002B4662" w:rsidRDefault="002B4662" w:rsidP="002B4662">
      <w:pPr>
        <w:pStyle w:val="AbstractFrame"/>
        <w:framePr w:h="4925" w:hRule="exact" w:hSpace="0" w:vSpace="0" w:wrap="notBeside" w:hAnchor="page" w:x="1474" w:y="-32" w:anchorLock="1"/>
      </w:pPr>
      <w:r>
        <w:rPr>
          <w:b/>
          <w:bCs/>
          <w:noProof/>
        </w:rPr>
        <w:lastRenderedPageBreak/>
        <w:drawing>
          <wp:inline distT="0" distB="0" distL="0" distR="0" wp14:anchorId="02DBAF94" wp14:editId="40EB6BA0">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62B63352" w14:textId="77777777" w:rsidR="002B4662" w:rsidRPr="008851C4" w:rsidRDefault="002B4662" w:rsidP="002B4662">
      <w:pPr>
        <w:pStyle w:val="Caption"/>
        <w:framePr w:h="4925" w:hRule="exact" w:wrap="notBeside" w:vAnchor="text" w:hAnchor="page" w:x="1474" w:y="-32"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47AE9578" w14:textId="77777777" w:rsidR="002B4662" w:rsidRDefault="002B4662" w:rsidP="00D5710D">
      <w:pPr>
        <w:pStyle w:val="AbstractNormalText"/>
      </w:pPr>
    </w:p>
    <w:p w14:paraId="7204FA3B" w14:textId="5515E776"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45A51669" w:rsidR="008E6DDC" w:rsidRDefault="00FC5D78" w:rsidP="00DA248F">
      <w:pPr>
        <w:pStyle w:val="AbstractNormalText"/>
        <w:rPr>
          <w:noProof/>
        </w:rPr>
      </w:pPr>
      <w:r>
        <w:rPr>
          <w:noProof/>
        </w:rPr>
        <w:t>A subset of 389 is wells is selected for training.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Net</w:t>
      </w:r>
      <w:r>
        <w:rPr>
          <w:noProof/>
        </w:rPr>
        <w:t xml:space="preserve"> is trained using the Adam</w:t>
      </w:r>
      <w:r w:rsidR="005B49A1">
        <w:rPr>
          <w:noProof/>
        </w:rPr>
        <w:t>W</w:t>
      </w:r>
      <w:r>
        <w:rPr>
          <w:noProof/>
        </w:rPr>
        <w:t xml:space="preserve"> optimizer with learning rate </w:t>
      </w:r>
      <w:r w:rsidR="00EA4FE4">
        <w:rPr>
          <w:noProof/>
        </w:rPr>
        <w:t xml:space="preserve">0.01 </w:t>
      </w:r>
      <w:r w:rsidR="005B49A1">
        <w:rPr>
          <w:noProof/>
        </w:rPr>
        <w:t xml:space="preserve">and weight decay 1e-5 </w:t>
      </w:r>
      <w:r w:rsidR="00EA4FE4">
        <w:rPr>
          <w:noProof/>
        </w:rPr>
        <w:t xml:space="preserve">and batch size of 30 for 100 epochs using an NVIDIA RTX 3080 GPU. </w:t>
      </w:r>
      <w:r w:rsidR="005B49A1">
        <w:rPr>
          <w:noProof/>
        </w:rPr>
        <w:t>For each batch</w:t>
      </w:r>
      <w:r w:rsidR="00EA4FE4">
        <w:rPr>
          <w:noProof/>
        </w:rPr>
        <w:t>, a random subset of 2</w:t>
      </w:r>
      <w:r w:rsidR="005B49A1">
        <w:rPr>
          <w:noProof/>
        </w:rPr>
        <w:t>0</w:t>
      </w:r>
      <w:r w:rsidR="00EA4FE4">
        <w:rPr>
          <w:noProof/>
        </w:rPr>
        <w:t xml:space="preserve">% the batch size is used for validation. </w:t>
      </w:r>
      <w:r w:rsidR="005B49A1">
        <w:rPr>
          <w:noProof/>
        </w:rPr>
        <w:t xml:space="preserve">The </w:t>
      </w:r>
      <w:r w:rsidR="00EA0CB3">
        <w:rPr>
          <w:noProof/>
        </w:rPr>
        <w:t>Mean Square</w:t>
      </w:r>
      <w:r w:rsidR="005B49A1">
        <w:rPr>
          <w:noProof/>
        </w:rPr>
        <w:t>d</w:t>
      </w:r>
      <w:r w:rsidR="00EA0CB3">
        <w:rPr>
          <w:noProof/>
        </w:rPr>
        <w:t xml:space="preserv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to train. </w:t>
      </w:r>
    </w:p>
    <w:p w14:paraId="43EBDAF0" w14:textId="77777777" w:rsidR="008E6DDC" w:rsidRDefault="008E6DDC" w:rsidP="00DA248F">
      <w:pPr>
        <w:pStyle w:val="AbstractNormalText"/>
        <w:rPr>
          <w:noProof/>
        </w:rPr>
      </w:pPr>
    </w:p>
    <w:p w14:paraId="2AA65235" w14:textId="49AC7852" w:rsidR="005B49A1"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xml:space="preserve">, against manually 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testing </w:t>
      </w:r>
      <w:r w:rsidR="008E6DDC">
        <w:rPr>
          <w:noProof/>
        </w:rPr>
        <w:t>error</w:t>
      </w:r>
      <w:r w:rsidR="00EA4FE4">
        <w:rPr>
          <w:noProof/>
        </w:rPr>
        <w:t xml:space="preserve"> is 12.9% and 13.6%, respectively. </w:t>
      </w:r>
      <w:r>
        <w:rPr>
          <w:noProof/>
        </w:rPr>
        <w:t xml:space="preserve">Figure 3 shows the raw and baseline-corrected SP logs for 3 randomly selected train and test wells. </w:t>
      </w:r>
      <w:r w:rsidR="00EA4FE4">
        <w:rPr>
          <w:noProof/>
        </w:rPr>
        <w:t>Once trained, each test prediction takes approximately 420 mi</w:t>
      </w:r>
      <w:r w:rsidR="00281A84">
        <w:rPr>
          <w:noProof/>
        </w:rPr>
        <w:t>l</w:t>
      </w:r>
      <w:r w:rsidR="00EA4FE4">
        <w:rPr>
          <w:noProof/>
        </w:rPr>
        <w:t>liseconds, providing a significant advantage for rapid estimation of lithology and sweet spots compared to traditional or manual techniques.</w:t>
      </w:r>
    </w:p>
    <w:p w14:paraId="13344180" w14:textId="77777777" w:rsidR="002B4662" w:rsidRDefault="002B4662" w:rsidP="00DA248F">
      <w:pPr>
        <w:pStyle w:val="AbstractNormalText"/>
        <w:rPr>
          <w:noProof/>
        </w:rPr>
      </w:pPr>
    </w:p>
    <w:p w14:paraId="474E698F" w14:textId="78B4907F" w:rsidR="002B4662" w:rsidRDefault="002B4662" w:rsidP="002B4662">
      <w:pPr>
        <w:pStyle w:val="AbstractNormalText"/>
        <w:rPr>
          <w:noProof/>
        </w:rPr>
      </w:pPr>
      <w:r>
        <w:rPr>
          <w:noProof/>
        </w:rPr>
        <w:t xml:space="preserve">We observe that ABC-Net is capable of estimating the baseline-corrected SP log accurately and rapidly. Due to the lossy compression of the Encoder-Decoder architecture, there are differences in terms of amplitude at several </w:t>
      </w:r>
      <w:r>
        <w:rPr>
          <w:noProof/>
        </w:rPr>
        <w:t xml:space="preserve">locations along the well; however, the baseline-corrected trend is accurately captured everywhere. </w:t>
      </w:r>
    </w:p>
    <w:p w14:paraId="4A623E2E" w14:textId="77777777" w:rsidR="002B4662" w:rsidRDefault="002B4662" w:rsidP="002B4662">
      <w:pPr>
        <w:pStyle w:val="AbstractFrame"/>
        <w:framePr w:h="5875" w:hRule="exact" w:hSpace="0" w:vSpace="0" w:wrap="notBeside" w:hAnchor="page" w:x="6510" w:y="174" w:anchorLock="1"/>
      </w:pPr>
      <w:r w:rsidRPr="00DE0DA8">
        <w:rPr>
          <w:noProof/>
        </w:rPr>
        <w:drawing>
          <wp:inline distT="0" distB="0" distL="0" distR="0" wp14:anchorId="4B6B047B" wp14:editId="413B0178">
            <wp:extent cx="2745888" cy="3143843"/>
            <wp:effectExtent l="0" t="0" r="0" b="0"/>
            <wp:docPr id="1040904987"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descr="A graph of different types of data&#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5888" cy="3143843"/>
                    </a:xfrm>
                    <a:prstGeom prst="rect">
                      <a:avLst/>
                    </a:prstGeom>
                  </pic:spPr>
                </pic:pic>
              </a:graphicData>
            </a:graphic>
          </wp:inline>
        </w:drawing>
      </w:r>
    </w:p>
    <w:p w14:paraId="35F83BEF" w14:textId="77777777" w:rsidR="002B4662" w:rsidRPr="008851C4" w:rsidRDefault="002B4662" w:rsidP="002B4662">
      <w:pPr>
        <w:pStyle w:val="Caption"/>
        <w:framePr w:h="5875" w:hRule="exact" w:wrap="notBeside" w:vAnchor="text" w:hAnchor="page" w:x="6510" w:y="174"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 labeled baseline-corrected SP log (blue), and the predicted baseline-corrected SP log (black) using ABC-Net for three randomly selected wells in the Gulf of Mexico.</w:t>
      </w:r>
    </w:p>
    <w:p w14:paraId="5CBBCFDF" w14:textId="77777777" w:rsidR="002B4662" w:rsidRDefault="002B4662" w:rsidP="00DA248F">
      <w:pPr>
        <w:pStyle w:val="AbstractNormalText"/>
        <w:rPr>
          <w:noProof/>
        </w:rPr>
      </w:pPr>
    </w:p>
    <w:p w14:paraId="62842ECD" w14:textId="5380BF98" w:rsidR="002F7B67" w:rsidRDefault="002F7B67" w:rsidP="002F7B67">
      <w:pPr>
        <w:pStyle w:val="AbstractNormalText"/>
        <w:rPr>
          <w:noProof/>
        </w:rPr>
      </w:pPr>
      <w:r>
        <w:rPr>
          <w:noProof/>
        </w:rPr>
        <w:t xml:space="preserve">The predicted baseline-corrected SP logs from ABC-Net are used to calcual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092678E1" w14:textId="23F7F967" w:rsidR="005B49A1" w:rsidRPr="005B49A1"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9</m:t>
                  </m:r>
                </m:e>
              </m:d>
            </m:e>
          </m:eqArr>
        </m:oMath>
      </m:oMathPara>
    </w:p>
    <w:p w14:paraId="0570E94E" w14:textId="5E08D3C9" w:rsidR="002B4662"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w:t>
      </w:r>
    </w:p>
    <w:p w14:paraId="220378F0" w14:textId="77777777" w:rsidR="002B4662" w:rsidRDefault="002B4662" w:rsidP="002F7B67">
      <w:pPr>
        <w:pStyle w:val="AbstractNormalText"/>
        <w:rPr>
          <w:noProof/>
        </w:rPr>
      </w:pPr>
    </w:p>
    <w:p w14:paraId="2DB1BAEF" w14:textId="77777777" w:rsidR="00745B3F"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 and impermeable zones as sweet spots for potential CO</w:t>
      </w:r>
      <w:r>
        <w:rPr>
          <w:noProof/>
          <w:vertAlign w:val="subscript"/>
        </w:rPr>
        <w:t>2</w:t>
      </w:r>
      <w:r>
        <w:rPr>
          <w:noProof/>
        </w:rPr>
        <w:t xml:space="preserve"> storage. </w:t>
      </w:r>
      <w:r w:rsidR="00466AE7">
        <w:rPr>
          <w:noProof/>
        </w:rPr>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p>
    <w:p w14:paraId="7FAFA669" w14:textId="108FFE10" w:rsidR="00745B3F" w:rsidRPr="00745B3F"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r>
                <w:rPr>
                  <w:rFonts w:ascii="Cambria Math" w:hAnsi="Cambria Math"/>
                  <w:noProof/>
                </w:rPr>
                <m:t>, #</m:t>
              </m:r>
              <m:d>
                <m:dPr>
                  <m:ctrlPr>
                    <w:rPr>
                      <w:rFonts w:ascii="Cambria Math" w:hAnsi="Cambria Math"/>
                      <w:i/>
                      <w:noProof/>
                    </w:rPr>
                  </m:ctrlPr>
                </m:dPr>
                <m:e>
                  <m:r>
                    <w:rPr>
                      <w:rFonts w:ascii="Cambria Math" w:hAnsi="Cambria Math"/>
                      <w:noProof/>
                    </w:rPr>
                    <m:t>10</m:t>
                  </m:r>
                </m:e>
              </m:d>
            </m:e>
          </m:eqArr>
        </m:oMath>
      </m:oMathPara>
    </w:p>
    <w:p w14:paraId="0CAF2AF1" w14:textId="53CAF979" w:rsidR="00DA04A7" w:rsidRDefault="0083474C" w:rsidP="002F7B67">
      <w:pPr>
        <w:pStyle w:val="AbstractNormalText"/>
        <w:rPr>
          <w:noProof/>
        </w:rPr>
      </w:pPr>
      <w:r>
        <w:rPr>
          <w:noProof/>
        </w:rPr>
        <w:t xml:space="preserve">where </w:t>
      </w:r>
      <m:oMath>
        <m:r>
          <w:rPr>
            <w:rFonts w:ascii="Cambria Math" w:hAnsi="Cambria Math"/>
            <w:noProof/>
          </w:rPr>
          <m:t>*</m:t>
        </m:r>
      </m:oMath>
      <w:r>
        <w:rPr>
          <w:noProof/>
        </w:rPr>
        <w:t xml:space="preserve"> is the convolution operator and </w:t>
      </w:r>
      <m:oMath>
        <m:r>
          <w:rPr>
            <w:rFonts w:ascii="Cambria Math" w:hAnsi="Cambria Math"/>
            <w:noProof/>
          </w:rPr>
          <m:t>U</m:t>
        </m:r>
      </m:oMath>
      <w:r>
        <w:rPr>
          <w:noProof/>
        </w:rPr>
        <w:t xml:space="preserve"> is the unit step function. </w:t>
      </w:r>
      <w:r w:rsidR="00B86857">
        <w:rPr>
          <w:noProof/>
        </w:rPr>
        <w:t xml:space="preserve">The window is defined to have a size </w:t>
      </w:r>
      <m:oMath>
        <m:r>
          <w:rPr>
            <w:rFonts w:ascii="Cambria Math" w:hAnsi="Cambria Math"/>
            <w:noProof/>
          </w:rPr>
          <m:t>n=400</m:t>
        </m:r>
      </m:oMath>
      <w:r w:rsidR="00B86857">
        <w:rPr>
          <w:noProof/>
        </w:rPr>
        <w:t>, corresponding to 200 ft for a well log with sampling rate of 0.5 ft. A</w:t>
      </w:r>
      <w:r>
        <w:rPr>
          <w:noProof/>
        </w:rPr>
        <w:t xml:space="preserve"> cutoff, </w:t>
      </w:r>
      <m:oMath>
        <m:r>
          <w:rPr>
            <w:rFonts w:ascii="Cambria Math" w:hAnsi="Cambria Math"/>
            <w:noProof/>
          </w:rPr>
          <m:t>κ</m:t>
        </m:r>
      </m:oMath>
      <w:r>
        <w:rPr>
          <w:noProof/>
        </w:rPr>
        <w:t xml:space="preserve">, is defined to mask the sweet spots such </w:t>
      </w:r>
      <w:r>
        <w:rPr>
          <w:noProof/>
        </w:rPr>
        <w:lastRenderedPageBreak/>
        <w:t xml:space="preserve">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Pr>
          <w:noProof/>
        </w:rPr>
        <w:t xml:space="preserve">. Here we define </w:t>
      </w:r>
      <m:oMath>
        <m:r>
          <w:rPr>
            <w:rFonts w:ascii="Cambria Math" w:hAnsi="Cambria Math"/>
            <w:noProof/>
          </w:rPr>
          <m:t>κ=0.6</m:t>
        </m:r>
      </m:oMath>
      <w:r>
        <w:rPr>
          <w:noProof/>
        </w:rPr>
        <w:t>.</w:t>
      </w:r>
      <w:r w:rsidR="00BA0D58">
        <w:rPr>
          <w:noProof/>
        </w:rPr>
        <w:t xml:space="preserve"> </w:t>
      </w:r>
      <w:r w:rsidR="002B4662">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2B4662">
        <w:rPr>
          <w:noProof/>
        </w:rPr>
        <w:t xml:space="preserve"> for 3 randomly selected wells and their corresponding sweet spot</w:t>
      </w:r>
      <w:r w:rsidR="00274FEA">
        <w:rPr>
          <w:noProof/>
        </w:rPr>
        <w:t>s</w:t>
      </w:r>
      <w:r w:rsidR="002B4662">
        <w:rPr>
          <w:noProof/>
        </w:rPr>
        <w:t xml:space="preserve">. </w:t>
      </w:r>
      <w:r w:rsidR="00DA04A7">
        <w:rPr>
          <w:noProof/>
        </w:rPr>
        <w:t>However, it is recommended to apply further petrophysical analysis to improve the sweet spot identification for more accurate interpretation.</w:t>
      </w:r>
    </w:p>
    <w:p w14:paraId="3ACBC997" w14:textId="77777777" w:rsidR="002B4662" w:rsidRDefault="002B4662" w:rsidP="002B4662">
      <w:pPr>
        <w:pStyle w:val="AbstractFrame"/>
        <w:framePr w:h="6091" w:hRule="exact" w:hSpace="0" w:vSpace="0" w:wrap="notBeside" w:hAnchor="page" w:x="1470" w:y="217" w:anchorLock="1"/>
      </w:pPr>
      <w:r w:rsidRPr="00DA04A7">
        <w:rPr>
          <w:noProof/>
        </w:rPr>
        <w:drawing>
          <wp:inline distT="0" distB="0" distL="0" distR="0" wp14:anchorId="0C180214" wp14:editId="5FC26F77">
            <wp:extent cx="2826385" cy="3231909"/>
            <wp:effectExtent l="0" t="0" r="0" b="6985"/>
            <wp:docPr id="1250829351" name="Picture 1" descr="A graph of a graph showing a variety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descr="A graph of a graph showing a variety of dat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6385" cy="3231909"/>
                    </a:xfrm>
                    <a:prstGeom prst="rect">
                      <a:avLst/>
                    </a:prstGeom>
                  </pic:spPr>
                </pic:pic>
              </a:graphicData>
            </a:graphic>
          </wp:inline>
        </w:drawing>
      </w:r>
    </w:p>
    <w:p w14:paraId="37018B62" w14:textId="48532615" w:rsidR="002B4662" w:rsidRPr="00D04D0F" w:rsidRDefault="002B4662" w:rsidP="002B4662">
      <w:pPr>
        <w:pStyle w:val="Caption"/>
        <w:framePr w:h="6091" w:hRule="exact" w:wrap="notBeside" w:vAnchor="text" w:hAnchor="page" w:x="1470" w:y="217" w:anchorLock="1"/>
        <w:pBdr>
          <w:top w:val="single" w:sz="6" w:space="1" w:color="auto"/>
          <w:left w:val="single" w:sz="6" w:space="1" w:color="auto"/>
          <w:bottom w:val="single" w:sz="6" w:space="1" w:color="auto"/>
          <w:right w:val="single" w:sz="6" w:space="1" w:color="auto"/>
        </w:pBdr>
      </w:pPr>
      <w:r>
        <w:t xml:space="preserve">Figure </w:t>
      </w:r>
      <w:r>
        <w:rPr>
          <w:noProof/>
        </w:rPr>
        <w:t xml:space="preserve">4: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and sweet spots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Pr>
          <w:noProof/>
        </w:rPr>
        <w:t>,</w:t>
      </w:r>
      <w:r>
        <w:rPr>
          <w:b/>
          <w:bCs/>
          <w:noProof/>
        </w:rPr>
        <w:t xml:space="preserve"> </w:t>
      </w:r>
      <w:r>
        <w:rPr>
          <w:noProof/>
        </w:rPr>
        <w:t>for three randomly selected wells in the Gulf of Mexico. The yellow mask shows the estimated sweet spots for CO</w:t>
      </w:r>
      <w:r>
        <w:rPr>
          <w:noProof/>
          <w:vertAlign w:val="subscript"/>
        </w:rPr>
        <w:t>2</w:t>
      </w:r>
      <w:r>
        <w:rPr>
          <w:noProof/>
        </w:rPr>
        <w:t xml:space="preserve"> injection along each well.</w:t>
      </w:r>
    </w:p>
    <w:p w14:paraId="28020605" w14:textId="77777777" w:rsidR="002B4662" w:rsidRDefault="002B4662" w:rsidP="002F7B67">
      <w:pPr>
        <w:pStyle w:val="AbstractNormalText"/>
        <w:rPr>
          <w:noProof/>
        </w:rPr>
      </w:pPr>
    </w:p>
    <w:p w14:paraId="35D10020" w14:textId="77777777" w:rsidR="00745B3F" w:rsidRPr="00745B3F" w:rsidRDefault="00745B3F" w:rsidP="002F7B67">
      <w:pPr>
        <w:pStyle w:val="AbstractNormalText"/>
        <w:rPr>
          <w:noProof/>
        </w:rPr>
      </w:pPr>
    </w:p>
    <w:p w14:paraId="16FBE048" w14:textId="13F9F6B2" w:rsidR="00DA04A7" w:rsidRDefault="000B65BB" w:rsidP="00DA04A7">
      <w:pPr>
        <w:pStyle w:val="AbstractNormalText"/>
        <w:rPr>
          <w:noProof/>
        </w:rPr>
      </w:pPr>
      <w:r>
        <w:rPr>
          <w:noProof/>
        </w:rPr>
        <w:t xml:space="preserve">The implemented workflow with </w:t>
      </w:r>
      <w:r w:rsidR="00A02CEE">
        <w:rPr>
          <w:noProof/>
        </w:rPr>
        <w:t>ABC-Net is capable of rapid estimation for a large number of wells with varying degrees of baseline trends, as well as robust to varying logging interval, multiple runs, and noise levels. A single training session is required for ABC-Net to obtain the optimal weights and biases</w:t>
      </w:r>
      <w:r w:rsidR="00DA04A7">
        <w:rPr>
          <w:noProof/>
        </w:rPr>
        <w:t xml:space="preserve">. Once trained to estimate the baseline-corrected SP log, ABC-Net can be deployed for a very large number of wells to obtain predictions of permeable and impermeable zones very rapidly. Furthermore, by mapping the spatial distribution of wells along a region, (e.g., the Gulf of Mexico), </w:t>
      </w:r>
      <w:r>
        <w:rPr>
          <w:noProof/>
        </w:rPr>
        <w:t xml:space="preserve">the </w:t>
      </w:r>
      <w:r w:rsidR="00DA04A7">
        <w:rPr>
          <w:noProof/>
        </w:rPr>
        <w:t>ABC-Net</w:t>
      </w:r>
      <w:r>
        <w:rPr>
          <w:noProof/>
        </w:rPr>
        <w:t xml:space="preserve"> worfklow</w:t>
      </w:r>
      <w:r w:rsidR="00DA04A7">
        <w:rPr>
          <w:noProof/>
        </w:rPr>
        <w:t xml:space="preserve"> can be deployed to estimate regional sweet spots at a basin scale within reasonable accuracy and at very low computational costs.</w:t>
      </w:r>
      <w:bookmarkStart w:id="0" w:name="_978521874"/>
      <w:bookmarkEnd w:id="0"/>
    </w:p>
    <w:p w14:paraId="47DE04BA" w14:textId="77777777" w:rsidR="00281A84" w:rsidRDefault="00281A84" w:rsidP="00DA04A7">
      <w:pPr>
        <w:pStyle w:val="AbstractNormalText"/>
        <w:rPr>
          <w:noProof/>
        </w:rPr>
      </w:pPr>
    </w:p>
    <w:p w14:paraId="555E156E" w14:textId="3CB3FF33" w:rsidR="00281A84" w:rsidRPr="00281A84" w:rsidRDefault="00281A84" w:rsidP="00DA04A7">
      <w:pPr>
        <w:pStyle w:val="AbstractNormalText"/>
        <w:rPr>
          <w:noProof/>
        </w:rPr>
      </w:pPr>
      <w:r>
        <w:rPr>
          <w:noProof/>
        </w:rPr>
        <w:t xml:space="preserve">ABC-Net provides rapid estimation of baseline-corrected SP logs, which are used to estimate the volumetric concentration of shale along the well as a tool to identify </w:t>
      </w:r>
      <w:r>
        <w:rPr>
          <w:noProof/>
        </w:rPr>
        <w:t>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 Also, the attributes used to train ABC-Net require pre-computing and can be time consuming, so further sensitivity and feature selection for the best attributes should be performed. </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1001105C" w14:textId="0F7FCC2A" w:rsidR="000B65BB" w:rsidRDefault="000B65BB">
      <w:pPr>
        <w:pStyle w:val="AbstractNormalText"/>
      </w:pPr>
      <w:r>
        <w:t xml:space="preserve">We presented a deep learning-based workflow for automatic baseline correction of well logs, namely ABC-Net. This method allows for efficient petrophysical evaluation of well logs without the need for manual correction or interpretation which would be extremely time-consuming and subjective. </w:t>
      </w:r>
    </w:p>
    <w:p w14:paraId="2B8B68D9" w14:textId="77777777" w:rsidR="000B65BB" w:rsidRDefault="000B65BB">
      <w:pPr>
        <w:pStyle w:val="AbstractNormalText"/>
      </w:pPr>
    </w:p>
    <w:p w14:paraId="025779B9" w14:textId="436FD370" w:rsidR="00281A84" w:rsidRDefault="000B65BB">
      <w:pPr>
        <w:pStyle w:val="AbstractNormalText"/>
      </w:pPr>
      <w:r>
        <w:t>Using SP logs as a lithology-dependent measurement, we can estimate permeable and impermeable zones along a well for possible CO</w:t>
      </w:r>
      <w:r>
        <w:rPr>
          <w:vertAlign w:val="subscript"/>
        </w:rPr>
        <w:t>2</w:t>
      </w:r>
      <w:r>
        <w:t xml:space="preserve"> storage zones. </w:t>
      </w:r>
      <w:r w:rsidR="00281A84">
        <w:t>We validate our method with data from 389 wells from the Gulf of Mexico and obtain predictions for each well within 420 milliseconds at only 13.6% error on average without the need for user interpretation or manual corrections.</w:t>
      </w:r>
    </w:p>
    <w:p w14:paraId="2C2339C4" w14:textId="77777777" w:rsidR="00281A84" w:rsidRDefault="00281A84">
      <w:pPr>
        <w:pStyle w:val="AbstractNormalText"/>
      </w:pPr>
    </w:p>
    <w:p w14:paraId="511D2ED1" w14:textId="64C57350" w:rsidR="00FE2B8B" w:rsidRDefault="00281A84">
      <w:pPr>
        <w:pStyle w:val="AbstractNormalText"/>
      </w:pPr>
      <w:r>
        <w:t>Ultimately</w:t>
      </w:r>
      <w:r w:rsidR="000B65BB">
        <w:t>, the ABC-Net workflow can be implemented at a regional or basin scale for a sufficiently large number of well logs to estimate the distribution in space and depth of possible sweet spots for CO</w:t>
      </w:r>
      <w:r w:rsidR="000B65BB">
        <w:rPr>
          <w:vertAlign w:val="subscript"/>
        </w:rPr>
        <w:t>2</w:t>
      </w:r>
      <w:r w:rsidR="000B65BB">
        <w:t xml:space="preserve"> injection based on lithology from th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4B8490E4" w14:textId="79532F85" w:rsidR="00FE2B8B" w:rsidRDefault="005671EA">
      <w:pPr>
        <w:pStyle w:val="AbstractNormalText"/>
      </w:pPr>
      <w:r>
        <w:t>This work is supported by the Digital Reservoir Characterization (DiReCT) consortium at the University of Texas at Austin.</w:t>
      </w:r>
    </w:p>
    <w:p w14:paraId="48D173CA" w14:textId="77777777" w:rsidR="005B49A1" w:rsidRDefault="005B49A1">
      <w:pPr>
        <w:pStyle w:val="AbstractNormalText"/>
      </w:pPr>
    </w:p>
    <w:p w14:paraId="654FE7A1" w14:textId="77777777" w:rsidR="005B49A1" w:rsidRDefault="005B49A1">
      <w:pPr>
        <w:pStyle w:val="AbstractNormalText"/>
      </w:pPr>
    </w:p>
    <w:p w14:paraId="571F56DC" w14:textId="77777777" w:rsidR="005B49A1" w:rsidRDefault="005B49A1">
      <w:pPr>
        <w:pStyle w:val="AbstractNormalText"/>
      </w:pPr>
    </w:p>
    <w:p w14:paraId="191C7E4A" w14:textId="77777777" w:rsidR="00167941" w:rsidRDefault="00167941">
      <w:pPr>
        <w:tabs>
          <w:tab w:val="clear" w:pos="504"/>
        </w:tabs>
        <w:jc w:val="left"/>
        <w:rPr>
          <w:b/>
          <w:bCs/>
        </w:rPr>
      </w:pPr>
      <w:r>
        <w:rPr>
          <w:b/>
          <w:bCs/>
        </w:rPr>
        <w:br w:type="page"/>
      </w:r>
    </w:p>
    <w:p w14:paraId="5FD4B637" w14:textId="3245079D" w:rsidR="000E690A" w:rsidRDefault="000E690A" w:rsidP="000E690A">
      <w:pPr>
        <w:pStyle w:val="AbstractNormalText"/>
        <w:rPr>
          <w:b/>
          <w:bCs/>
        </w:rPr>
      </w:pPr>
      <w:r>
        <w:rPr>
          <w:b/>
          <w:bCs/>
        </w:rPr>
        <w:lastRenderedPageBreak/>
        <w:t>References</w:t>
      </w:r>
    </w:p>
    <w:p w14:paraId="0D41D996" w14:textId="77777777" w:rsidR="00745B3F" w:rsidRDefault="00745B3F" w:rsidP="000E690A">
      <w:pPr>
        <w:pStyle w:val="AbstractNormalText"/>
        <w:rPr>
          <w:b/>
          <w:bCs/>
        </w:rPr>
      </w:pPr>
    </w:p>
    <w:p w14:paraId="03111C01" w14:textId="77777777" w:rsidR="000E690A" w:rsidRDefault="000E690A" w:rsidP="000E690A">
      <w:pPr>
        <w:pStyle w:val="AbstractNormalText"/>
        <w:rPr>
          <w:b/>
          <w:bCs/>
        </w:rPr>
      </w:pPr>
    </w:p>
    <w:p w14:paraId="159ECB05" w14:textId="77777777" w:rsidR="00167941" w:rsidRDefault="00167941">
      <w:pPr>
        <w:autoSpaceDE w:val="0"/>
        <w:autoSpaceDN w:val="0"/>
        <w:ind w:left="480" w:hanging="480"/>
        <w:divId w:val="200438892"/>
        <w:rPr>
          <w:b/>
          <w:bCs/>
        </w:rPr>
        <w:sectPr w:rsidR="00167941" w:rsidSect="00A71A41">
          <w:type w:val="continuous"/>
          <w:pgSz w:w="12240" w:h="15840" w:code="1"/>
          <w:pgMar w:top="2160" w:right="1440" w:bottom="2160" w:left="1440" w:header="1440" w:footer="720" w:gutter="0"/>
          <w:cols w:num="2" w:space="720"/>
          <w:titlePg/>
          <w:docGrid w:linePitch="360"/>
        </w:sectPr>
      </w:pPr>
    </w:p>
    <w:sdt>
      <w:sdtPr>
        <w:rPr>
          <w:b/>
          <w:bCs/>
        </w:rPr>
        <w:tag w:val="MENDELEY_BIBLIOGRAPHY"/>
        <w:id w:val="-221294557"/>
        <w:placeholder>
          <w:docPart w:val="DefaultPlaceholder_-1854013440"/>
        </w:placeholder>
      </w:sdtPr>
      <w:sdtContent>
        <w:p w14:paraId="75D092AC" w14:textId="77777777" w:rsidR="00C27CF2" w:rsidRDefault="00C27CF2">
          <w:pPr>
            <w:autoSpaceDE w:val="0"/>
            <w:autoSpaceDN w:val="0"/>
            <w:ind w:hanging="480"/>
            <w:divId w:val="200438892"/>
            <w:rPr>
              <w:sz w:val="24"/>
              <w:szCs w:val="24"/>
            </w:rPr>
          </w:pPr>
          <w:r>
            <w:t xml:space="preserve">Asquith, G., and D. Krygowski, 2004, Chapter 2: Spontaneous Potential, </w:t>
          </w:r>
          <w:r>
            <w:rPr>
              <w:i/>
              <w:iCs/>
            </w:rPr>
            <w:t>in</w:t>
          </w:r>
          <w:r>
            <w:t xml:space="preserve"> AAPG Methods in Exploration, No. 16: AAPG Special Volumes, p. 21–30.</w:t>
          </w:r>
        </w:p>
        <w:p w14:paraId="5D97BB1B" w14:textId="77777777" w:rsidR="00C27CF2" w:rsidRDefault="00C27CF2">
          <w:pPr>
            <w:autoSpaceDE w:val="0"/>
            <w:autoSpaceDN w:val="0"/>
            <w:ind w:hanging="480"/>
            <w:divId w:val="752357845"/>
          </w:pPr>
          <w:r>
            <w:t>Bautista-Anguiano, J., and C. Torres-Verdín, 2015, MECHANISTIC DESCRIPTION, SIMULATION, AND INTERPRETATION OF SPONTANEOUS POTENTIAL LOGS.</w:t>
          </w:r>
        </w:p>
        <w:p w14:paraId="20F1E6EF" w14:textId="77777777" w:rsidR="00C27CF2" w:rsidRDefault="00C27CF2">
          <w:pPr>
            <w:autoSpaceDE w:val="0"/>
            <w:autoSpaceDN w:val="0"/>
            <w:ind w:hanging="480"/>
            <w:divId w:val="583994817"/>
          </w:pPr>
          <w:r>
            <w:t>Chang, J., J. Li, Y. Kang, W. Lv, D. Feng, and T. Xu, 2021, SegLog: Geophysical logging segmentation network for lithofacies identification: IEEE Transactions on Industrial Informatics, v. 18, no. 9, p. 6089–6099.</w:t>
          </w:r>
        </w:p>
        <w:p w14:paraId="7B35166B" w14:textId="77777777" w:rsidR="00C27CF2" w:rsidRDefault="00C27CF2">
          <w:pPr>
            <w:autoSpaceDE w:val="0"/>
            <w:autoSpaceDN w:val="0"/>
            <w:ind w:hanging="480"/>
            <w:divId w:val="1668291661"/>
          </w:pPr>
          <w:r>
            <w:t>Gan, F., G. Ruan, and J. Mo, 2006, Baseline correction by improved iterative polynomial fitting with automatic threshold: Chemometrics and Intelligent Laboratory Systems, v. 82, no. 1, p. 59–65, doi:https://doi.org/10.1016/j.chemolab.2005.08.009.</w:t>
          </w:r>
        </w:p>
        <w:p w14:paraId="3EA9FE88" w14:textId="77777777" w:rsidR="00C27CF2" w:rsidRDefault="00C27CF2">
          <w:pPr>
            <w:autoSpaceDE w:val="0"/>
            <w:autoSpaceDN w:val="0"/>
            <w:ind w:hanging="480"/>
            <w:divId w:val="1847210380"/>
          </w:pPr>
          <w:r>
            <w:t>McConnell, C. L., 1988, A general correction for spontaneous potential well logs in fresh water: Journal of Hydrology, v. 101, no. 1–4, p. 1–13, doi:10.1016/0022-1694(88)90024-8.</w:t>
          </w:r>
        </w:p>
        <w:p w14:paraId="1A968465" w14:textId="77777777" w:rsidR="00C27CF2" w:rsidRDefault="00C27CF2">
          <w:pPr>
            <w:autoSpaceDE w:val="0"/>
            <w:autoSpaceDN w:val="0"/>
            <w:ind w:hanging="480"/>
            <w:divId w:val="1596208866"/>
          </w:pPr>
          <w:r>
            <w:t>McConnell, C. L., 1983, Spontaneous potential corrections for groundwater salinity calculations — Carter County, Oklahoma, U.S.A.: Journal of Hydrology, v. 65, no. 4, p. 363–372, doi:https://doi.org/10.1016/0022-1694(83)90087-2.</w:t>
          </w:r>
        </w:p>
        <w:p w14:paraId="1B61DA21" w14:textId="77777777" w:rsidR="00C27CF2" w:rsidRDefault="00C27CF2">
          <w:pPr>
            <w:autoSpaceDE w:val="0"/>
            <w:autoSpaceDN w:val="0"/>
            <w:ind w:hanging="480"/>
            <w:divId w:val="1230773082"/>
          </w:pPr>
          <w:r>
            <w:t xml:space="preserve">Peyret, A. P., J. Ambía, C. Torres-Verdín, and J. Strobel, 2019, Automatic interpretation of well logs with lithology-specific deep-learning methods, </w:t>
          </w:r>
          <w:r>
            <w:rPr>
              <w:i/>
              <w:iCs/>
            </w:rPr>
            <w:t>in</w:t>
          </w:r>
          <w:r>
            <w:t xml:space="preserve"> SPWLA 60th Annual Logging Symposium 2019: Society of Petrophysicists and Well-Log Analysts (SPWLA), doi:10.30632/T60ALS-2019_SSSS.</w:t>
          </w:r>
        </w:p>
        <w:p w14:paraId="13F9E9C0" w14:textId="77777777" w:rsidR="00C27CF2" w:rsidRDefault="00C27CF2">
          <w:pPr>
            <w:autoSpaceDE w:val="0"/>
            <w:autoSpaceDN w:val="0"/>
            <w:ind w:hanging="480"/>
            <w:divId w:val="1237785024"/>
          </w:pPr>
          <w:r>
            <w:t>Shan, L., Y. Liu, M. Tang, M. Yang, and X. Bai, 2021, CNN-BiLSTM hybrid neural networks with attention mechanism for well log prediction: Journal of Petroleum Science and Engineering, v. 205, doi:10.1016/j.petrol.2021.108838.</w:t>
          </w:r>
        </w:p>
        <w:p w14:paraId="75892258" w14:textId="77777777" w:rsidR="00C27CF2" w:rsidRDefault="00C27CF2">
          <w:pPr>
            <w:autoSpaceDE w:val="0"/>
            <w:autoSpaceDN w:val="0"/>
            <w:ind w:hanging="480"/>
            <w:divId w:val="1570382711"/>
          </w:pPr>
          <w:r>
            <w:t xml:space="preserve">Simoes, V., H. Maniar, A. Abubakar, and T. Zhao, 2022, Deep Learning for Multiwell Automatic Log Correction, </w:t>
          </w:r>
          <w:r>
            <w:rPr>
              <w:i/>
              <w:iCs/>
            </w:rPr>
            <w:t>in</w:t>
          </w:r>
          <w:r>
            <w:t xml:space="preserve"> Petrophysics: Society of Petroleum Engineers (SPE), p. 724–747, doi:10.30632/PJV63N6-2022a10.</w:t>
          </w:r>
        </w:p>
        <w:p w14:paraId="28F781A2" w14:textId="77777777" w:rsidR="00C27CF2" w:rsidRDefault="00C27CF2">
          <w:pPr>
            <w:autoSpaceDE w:val="0"/>
            <w:autoSpaceDN w:val="0"/>
            <w:ind w:hanging="480"/>
            <w:divId w:val="2069183292"/>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07DF4A6C" w14:textId="77777777" w:rsidR="00167941" w:rsidRDefault="00C27CF2" w:rsidP="000E690A">
          <w:pPr>
            <w:pStyle w:val="AbstractNormalText"/>
            <w:rPr>
              <w:b/>
              <w:bCs/>
            </w:rPr>
            <w:sectPr w:rsidR="00167941" w:rsidSect="00A71A41">
              <w:type w:val="continuous"/>
              <w:pgSz w:w="12240" w:h="15840" w:code="1"/>
              <w:pgMar w:top="2160" w:right="1440" w:bottom="2160" w:left="1440" w:header="1440" w:footer="720" w:gutter="0"/>
              <w:cols w:space="720"/>
              <w:titlePg/>
              <w:docGrid w:linePitch="360"/>
            </w:sectPr>
          </w:pPr>
          <w:r>
            <w:t> </w:t>
          </w:r>
        </w:p>
      </w:sdtContent>
    </w:sdt>
    <w:p w14:paraId="42F85400" w14:textId="3A34DA7A" w:rsidR="000E690A" w:rsidRPr="00DA04A7" w:rsidRDefault="000E690A" w:rsidP="000E690A">
      <w:pPr>
        <w:pStyle w:val="AbstractNormalText"/>
        <w:rPr>
          <w:b/>
          <w:bCs/>
        </w:rPr>
      </w:pPr>
    </w:p>
    <w:p w14:paraId="6A60F640" w14:textId="77777777" w:rsidR="007E30D0" w:rsidRDefault="007E30D0">
      <w:pPr>
        <w:pStyle w:val="AbstractNormalText"/>
      </w:pPr>
    </w:p>
    <w:p w14:paraId="6E8B4234" w14:textId="77777777" w:rsidR="007E30D0" w:rsidRDefault="007E30D0">
      <w:pPr>
        <w:pStyle w:val="AbstractNormalText"/>
      </w:pPr>
    </w:p>
    <w:p w14:paraId="0D3D3254" w14:textId="76184D4D" w:rsidR="00703715" w:rsidRPr="005671EA" w:rsidRDefault="00703715">
      <w:pPr>
        <w:pStyle w:val="AbstractNormalText"/>
        <w:rPr>
          <w:b/>
          <w:bCs/>
        </w:rPr>
      </w:pPr>
    </w:p>
    <w:sectPr w:rsidR="00703715" w:rsidRPr="005671EA" w:rsidSect="00A71A41">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E5DBD" w14:textId="77777777" w:rsidR="00A71A41" w:rsidRDefault="00A71A41">
      <w:r>
        <w:separator/>
      </w:r>
    </w:p>
  </w:endnote>
  <w:endnote w:type="continuationSeparator" w:id="0">
    <w:p w14:paraId="6CCCE1F6" w14:textId="77777777" w:rsidR="00A71A41" w:rsidRDefault="00A71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0BD08" w14:textId="77777777" w:rsidR="00A71A41" w:rsidRDefault="00A71A41">
      <w:r>
        <w:separator/>
      </w:r>
    </w:p>
  </w:footnote>
  <w:footnote w:type="continuationSeparator" w:id="0">
    <w:p w14:paraId="745060C8" w14:textId="77777777" w:rsidR="00A71A41" w:rsidRDefault="00A71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FE2B8B" w:rsidRPr="008415D5" w:rsidRDefault="008415D5">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68787950">
    <w:abstractNumId w:val="11"/>
  </w:num>
  <w:num w:numId="3" w16cid:durableId="41489351">
    <w:abstractNumId w:val="14"/>
  </w:num>
  <w:num w:numId="4" w16cid:durableId="1372539801">
    <w:abstractNumId w:val="3"/>
  </w:num>
  <w:num w:numId="5" w16cid:durableId="413236318">
    <w:abstractNumId w:val="10"/>
  </w:num>
  <w:num w:numId="6" w16cid:durableId="1454787878">
    <w:abstractNumId w:val="6"/>
  </w:num>
  <w:num w:numId="7" w16cid:durableId="1696689158">
    <w:abstractNumId w:val="1"/>
  </w:num>
  <w:num w:numId="8" w16cid:durableId="241646596">
    <w:abstractNumId w:val="5"/>
  </w:num>
  <w:num w:numId="9" w16cid:durableId="843471384">
    <w:abstractNumId w:val="15"/>
  </w:num>
  <w:num w:numId="10" w16cid:durableId="614992398">
    <w:abstractNumId w:val="9"/>
  </w:num>
  <w:num w:numId="11" w16cid:durableId="676465916">
    <w:abstractNumId w:val="2"/>
  </w:num>
  <w:num w:numId="12" w16cid:durableId="1373845667">
    <w:abstractNumId w:val="7"/>
  </w:num>
  <w:num w:numId="13" w16cid:durableId="1922835406">
    <w:abstractNumId w:val="16"/>
  </w:num>
  <w:num w:numId="14" w16cid:durableId="1763331485">
    <w:abstractNumId w:val="8"/>
  </w:num>
  <w:num w:numId="15" w16cid:durableId="2075663043">
    <w:abstractNumId w:val="12"/>
  </w:num>
  <w:num w:numId="16" w16cid:durableId="723912114">
    <w:abstractNumId w:val="4"/>
  </w:num>
  <w:num w:numId="17" w16cid:durableId="10083636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31F33"/>
    <w:rsid w:val="00042878"/>
    <w:rsid w:val="00052B11"/>
    <w:rsid w:val="000A484A"/>
    <w:rsid w:val="000B0180"/>
    <w:rsid w:val="000B65BB"/>
    <w:rsid w:val="000E59AC"/>
    <w:rsid w:val="000E68E6"/>
    <w:rsid w:val="000E690A"/>
    <w:rsid w:val="00103992"/>
    <w:rsid w:val="001543A3"/>
    <w:rsid w:val="0016154E"/>
    <w:rsid w:val="00166A27"/>
    <w:rsid w:val="00167941"/>
    <w:rsid w:val="001807A1"/>
    <w:rsid w:val="00181ADC"/>
    <w:rsid w:val="001A29AD"/>
    <w:rsid w:val="001C5DD6"/>
    <w:rsid w:val="001E2305"/>
    <w:rsid w:val="001F4791"/>
    <w:rsid w:val="00202258"/>
    <w:rsid w:val="002150D3"/>
    <w:rsid w:val="002217EB"/>
    <w:rsid w:val="002579CA"/>
    <w:rsid w:val="00266D84"/>
    <w:rsid w:val="00274FEA"/>
    <w:rsid w:val="00281A84"/>
    <w:rsid w:val="002B4662"/>
    <w:rsid w:val="002D7683"/>
    <w:rsid w:val="002F5AF9"/>
    <w:rsid w:val="002F6437"/>
    <w:rsid w:val="002F7B67"/>
    <w:rsid w:val="003001EF"/>
    <w:rsid w:val="0030156E"/>
    <w:rsid w:val="00305F1F"/>
    <w:rsid w:val="003D5CC7"/>
    <w:rsid w:val="003D7CBF"/>
    <w:rsid w:val="003E25C0"/>
    <w:rsid w:val="003F1A9F"/>
    <w:rsid w:val="00412778"/>
    <w:rsid w:val="004250FE"/>
    <w:rsid w:val="00434A6C"/>
    <w:rsid w:val="00457540"/>
    <w:rsid w:val="00466AE7"/>
    <w:rsid w:val="004861A1"/>
    <w:rsid w:val="004D5F64"/>
    <w:rsid w:val="004F3FED"/>
    <w:rsid w:val="0050011B"/>
    <w:rsid w:val="0051541B"/>
    <w:rsid w:val="005621CE"/>
    <w:rsid w:val="005671EA"/>
    <w:rsid w:val="005806F4"/>
    <w:rsid w:val="005B49A1"/>
    <w:rsid w:val="005B68DA"/>
    <w:rsid w:val="005E4BCF"/>
    <w:rsid w:val="006068A4"/>
    <w:rsid w:val="00691FD6"/>
    <w:rsid w:val="006B6F32"/>
    <w:rsid w:val="006F2A48"/>
    <w:rsid w:val="00703715"/>
    <w:rsid w:val="00745B3F"/>
    <w:rsid w:val="00751697"/>
    <w:rsid w:val="00754104"/>
    <w:rsid w:val="00760796"/>
    <w:rsid w:val="007A2400"/>
    <w:rsid w:val="007B461A"/>
    <w:rsid w:val="007D7D2F"/>
    <w:rsid w:val="007E30D0"/>
    <w:rsid w:val="007E5F7F"/>
    <w:rsid w:val="0083474C"/>
    <w:rsid w:val="008415D5"/>
    <w:rsid w:val="00880495"/>
    <w:rsid w:val="008851C4"/>
    <w:rsid w:val="008A043E"/>
    <w:rsid w:val="008E6DDC"/>
    <w:rsid w:val="00953CA1"/>
    <w:rsid w:val="0095474D"/>
    <w:rsid w:val="00961843"/>
    <w:rsid w:val="00994958"/>
    <w:rsid w:val="009B4A3A"/>
    <w:rsid w:val="00A02CEE"/>
    <w:rsid w:val="00A640B3"/>
    <w:rsid w:val="00A66057"/>
    <w:rsid w:val="00A71A41"/>
    <w:rsid w:val="00A74142"/>
    <w:rsid w:val="00A76ADA"/>
    <w:rsid w:val="00AA15B7"/>
    <w:rsid w:val="00B15AE5"/>
    <w:rsid w:val="00B86857"/>
    <w:rsid w:val="00B9633D"/>
    <w:rsid w:val="00BA0D58"/>
    <w:rsid w:val="00BB11D8"/>
    <w:rsid w:val="00BB3B7E"/>
    <w:rsid w:val="00C27CF2"/>
    <w:rsid w:val="00C50DB0"/>
    <w:rsid w:val="00CC3B3D"/>
    <w:rsid w:val="00CC5E5D"/>
    <w:rsid w:val="00D04D0F"/>
    <w:rsid w:val="00D12521"/>
    <w:rsid w:val="00D25776"/>
    <w:rsid w:val="00D5710D"/>
    <w:rsid w:val="00D63E78"/>
    <w:rsid w:val="00D642CC"/>
    <w:rsid w:val="00D679F5"/>
    <w:rsid w:val="00D7416C"/>
    <w:rsid w:val="00DA04A7"/>
    <w:rsid w:val="00DA248F"/>
    <w:rsid w:val="00DA7DDD"/>
    <w:rsid w:val="00DB314E"/>
    <w:rsid w:val="00DD00BB"/>
    <w:rsid w:val="00DE0DA8"/>
    <w:rsid w:val="00E01A72"/>
    <w:rsid w:val="00E24BE1"/>
    <w:rsid w:val="00E32449"/>
    <w:rsid w:val="00E66666"/>
    <w:rsid w:val="00E713E8"/>
    <w:rsid w:val="00EA0CB3"/>
    <w:rsid w:val="00EA4FE4"/>
    <w:rsid w:val="00F544D8"/>
    <w:rsid w:val="00F92E35"/>
    <w:rsid w:val="00FC59A1"/>
    <w:rsid w:val="00FC5D78"/>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
      <w:docPartPr>
        <w:name w:val="ED9AE2021A0547639151916D59A23E1B"/>
        <w:category>
          <w:name w:val="General"/>
          <w:gallery w:val="placeholder"/>
        </w:category>
        <w:types>
          <w:type w:val="bbPlcHdr"/>
        </w:types>
        <w:behaviors>
          <w:behavior w:val="content"/>
        </w:behaviors>
        <w:guid w:val="{780F1549-1747-4FD3-8623-7EB1C51CEEF1}"/>
      </w:docPartPr>
      <w:docPartBody>
        <w:p w:rsidR="004A44CA" w:rsidRDefault="000B78E0" w:rsidP="000B78E0">
          <w:pPr>
            <w:pStyle w:val="ED9AE2021A0547639151916D59A23E1B"/>
          </w:pPr>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056FEA"/>
    <w:rsid w:val="000B78E0"/>
    <w:rsid w:val="00101D22"/>
    <w:rsid w:val="0026367A"/>
    <w:rsid w:val="00294FBF"/>
    <w:rsid w:val="00416B4C"/>
    <w:rsid w:val="004A44CA"/>
    <w:rsid w:val="006B09A9"/>
    <w:rsid w:val="006C64B2"/>
    <w:rsid w:val="008F29BD"/>
    <w:rsid w:val="009A562C"/>
    <w:rsid w:val="00C1653F"/>
    <w:rsid w:val="00D31121"/>
    <w:rsid w:val="00E20419"/>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78E0"/>
    <w:rPr>
      <w:color w:val="666666"/>
    </w:rPr>
  </w:style>
  <w:style w:type="paragraph" w:customStyle="1" w:styleId="ED9AE2021A0547639151916D59A23E1B">
    <w:name w:val="ED9AE2021A0547639151916D59A23E1B"/>
    <w:rsid w:val="000B78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4B17-08A6-4751-B8C3-E3BC0BAB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884</TotalTime>
  <Pages>5</Pages>
  <Words>2424</Words>
  <Characters>1382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utoBaseline_IMAGE</vt:lpstr>
    </vt:vector>
  </TitlesOfParts>
  <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Baseline_IMAGE</dc:title>
  <dc:subject/>
  <dc:creator>misaelmorales@austin.utexas.edu</dc:creator>
  <cp:keywords/>
  <dc:description/>
  <cp:lastModifiedBy>Morales, Misael M</cp:lastModifiedBy>
  <cp:revision>17</cp:revision>
  <cp:lastPrinted>2024-03-09T06:32:00Z</cp:lastPrinted>
  <dcterms:created xsi:type="dcterms:W3CDTF">2022-01-06T15:02:00Z</dcterms:created>
  <dcterms:modified xsi:type="dcterms:W3CDTF">2024-03-09T06:33:00Z</dcterms:modified>
</cp:coreProperties>
</file>